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Internship</w:t>
      </w:r>
      <w:r>
        <w:t xml:space="preserve"> </w:t>
      </w:r>
      <w:r>
        <w:t xml:space="preserve">in</w:t>
      </w:r>
      <w:r>
        <w:t xml:space="preserve"> </w:t>
      </w:r>
      <w:r>
        <w:t xml:space="preserve">Japan</w:t>
      </w:r>
      <w:r>
        <w:t xml:space="preserve"> </w:t>
      </w:r>
      <w:r>
        <w:t xml:space="preserve">Kyoto</w:t>
      </w:r>
    </w:p>
    <w:bookmarkStart w:id="20" w:name="internship-application-letter"/>
    <w:p>
      <w:pPr>
        <w:pStyle w:val="Heading1"/>
      </w:pPr>
      <w:r>
        <w:t xml:space="preserve">Internship Application Letter</w:t>
      </w:r>
    </w:p>
    <w:p>
      <w:pPr>
        <w:pStyle w:val="FirstParagraph"/>
      </w:pPr>
      <w:r>
        <w:t xml:space="preserve">For Veterinary Internship Position at Kyoto Animal Care Center</w:t>
      </w:r>
    </w:p>
    <w:bookmarkEnd w:id="20"/>
    <w:p>
      <w:pPr>
        <w:pStyle w:val="BodyText"/>
      </w:pPr>
      <w:r>
        <w:t xml:space="preserve">June 15, 2024</w:t>
      </w:r>
    </w:p>
    <w:p>
      <w:pPr>
        <w:pStyle w:val="BodyText"/>
      </w:pPr>
      <w:r>
        <w:t xml:space="preserve">Kyoto Animal Care Center</w:t>
      </w:r>
    </w:p>
    <w:p>
      <w:pPr>
        <w:pStyle w:val="BodyText"/>
      </w:pPr>
      <w:r>
        <w:t xml:space="preserve">178-3 Kawaramachi, Nakagyō Ward</w:t>
      </w:r>
    </w:p>
    <w:p>
      <w:pPr>
        <w:pStyle w:val="BodyText"/>
      </w:pPr>
      <w:r>
        <w:t xml:space="preserve">Kyoto 604-8153</w:t>
      </w:r>
    </w:p>
    <w:p>
      <w:pPr>
        <w:pStyle w:val="BodyText"/>
      </w:pPr>
      <w:r>
        <w:t xml:space="preserve">Japan</w:t>
      </w:r>
    </w:p>
    <w:bookmarkStart w:id="21" w:name="dear-hiring-committee"/>
    <w:p>
      <w:pPr>
        <w:pStyle w:val="Heading2"/>
      </w:pPr>
      <w:r>
        <w:t xml:space="preserve">Dear Hiring Committee,</w:t>
      </w:r>
    </w:p>
    <w:p>
      <w:pPr>
        <w:pStyle w:val="FirstParagraph"/>
      </w:pPr>
      <w:r>
        <w:t xml:space="preserve">It is with profound enthusiasm that I submit my Internship Application Letter for the Veterinary Internship position at your esteemed institution in Kyoto. As a final-year veterinary student at the University of Edinburgh with a specialized focus on comparative medicine and Asian wildlife conservation, I have meticulously prepared this application to express my unwavering commitment to contributing to Japan Kyoto's distinguished veterinary community. This opportunity represents not merely an academic milestone but a deeply personal alignment with my professional vision for global animal healthcare excellence.</w:t>
      </w:r>
    </w:p>
    <w:p>
      <w:pPr>
        <w:pStyle w:val="BodyText"/>
      </w:pPr>
      <w:r>
        <w:t xml:space="preserve">My academic journey has been deliberately structured around preparing for the unique challenges of veterinary practice in Japan. During my undergraduate studies, I completed advanced coursework in comparative pathology and Japanese veterinary terminology through the University's East Asian Studies program. This included a semester-long research project examining zoonotic disease patterns in Kyoto's urban wildlife populations – particularly focusing on how traditional Japanese animal husbandry practices intersect with modern veterinary science. My thesis, "Sustainable Animal Welfare Systems in Historic Urban Environments: Lessons from Kyoto," received commendation from the Royal College of Veterinary Surgeons and included fieldwork observations at a community clinic near Nishiki Market. This experience crystallized my understanding that effective veterinary practice in Japan Kyoto requires both scientific rigor and cultural sensitivity – a duality I am eager to master under your mentorship.</w:t>
      </w:r>
    </w:p>
    <w:p>
      <w:pPr>
        <w:pStyle w:val="BodyText"/>
      </w:pPr>
      <w:r>
        <w:t xml:space="preserve">What draws me specifically to your Kyoto facility is its exceptional reputation for integrating Western veterinary methodologies with Japan's holistic approach to animal well-being. I have long admired how your center maintains traditional Japanese principles of *kotodama* (the spiritual power of words) in patient communication while utilizing cutting-edge diagnostic equipment. The opportunity to observe and participate in your specialized programs – particularly the Kyoto Cat Rescue Initiative and the seasonal wildlife rehabilitation protocols for temple-area animals – would provide irreplaceable exposure to Japan's unique veterinary landscape. As a future Veterinarian, I recognize that successful practice here requires understanding not only veterinary medicine but also Kyoto's cultural context: from the serene atmosphere of Gion district clinics to the meticulous care routines observed in traditional *koban* (neighborhood) animal care networks.</w:t>
      </w:r>
    </w:p>
    <w:p>
      <w:pPr>
        <w:pStyle w:val="BodyText"/>
      </w:pPr>
      <w:r>
        <w:t xml:space="preserve">My hands-on experience extends beyond academic requirements. I have completed over 650 hours of clinical rotations at Edinburgh's Royal Veterinary College hospital, where I assisted in complex orthopedic surgeries and emergency trauma cases. Most significantly, during a three-month externship at Chiba Prefectural Animal Hospital in Tokyo last year, I developed proficiency in Japanese veterinary medical terminology through immersive practice – including translating client consultations for exotic bird patients and learning to navigate Japan's distinctive pet insurance systems. This experience taught me the critical importance of precise communication when treating animals whose owners may hold specific cultural views about animal healthcare, such as the traditional *nagashi* (ritual cleansing) practices still observed in rural Kyoto communities. I am fluent in basic Japanese conversation and have advanced medical terminology proficiency – a skill I consider essential for any Veterinarian practicing in Japan Kyoto.</w:t>
      </w:r>
    </w:p>
    <w:p>
      <w:pPr>
        <w:pStyle w:val="BodyText"/>
      </w:pPr>
      <w:r>
        <w:t xml:space="preserve">The significance of this Internship Application Letter extends beyond my professional development; it represents my deep respect for Japan's cultural approach to animal life. Having volunteered at Kyoto's Ninen-zaka cultural preservation society, I've witnessed firsthand how local traditions honor animals – from the sacred cats of Gion shrine to the meticulous care given to temple-bound monkeys. This philosophy resonates with my own belief that veterinary medicine should be a bridge between science and cultural heritage. I am particularly eager to learn about your center's work with Kyoto's historic *komainu* (lion-dog) guardians, which require specialized dental care due to their stone composition during festivals. Understanding such nuances is vital for any Veterinarian seeking to serve Japan Kyoto authentically.</w:t>
      </w:r>
    </w:p>
    <w:p>
      <w:pPr>
        <w:pStyle w:val="BodyText"/>
      </w:pPr>
      <w:r>
        <w:t xml:space="preserve">My long-term vision aligns precisely with your institution's mission. I aspire to become a veterinary specialist in urban wildlife medicine, focusing on developing conservation strategies that respect Japan's historical sites. After completing this internship, I plan to collaborate with Kyoto University on research into sustainable animal management within World Heritage sites – a project that would directly benefit from the clinical expertise available at your center. My goal is not merely to practice veterinary medicine but to contribute meaningfully to the cultural continuity of animal care in Japan Kyoto, where veterinary science and tradition coexist harmoniously.</w:t>
      </w:r>
    </w:p>
    <w:p>
      <w:pPr>
        <w:pStyle w:val="BodyText"/>
      </w:pPr>
      <w:r>
        <w:t xml:space="preserve">I have attached my comprehensive CV, academic transcripts, and letters of recommendation from Professor Kenji Tanaka (University of Kyoto) and Dr. Aiko Sato (Edinburgh Royal Veterinary College), who can attest to my clinical capabilities and cultural adaptability. I am prepared to complete all required Japanese language proficiency tests prior to the internship's commencement and have secured funding through the Japan Foundation's International Veterinary Exchange Scholarship, ensuring I will require no financial support from your institution.</w:t>
      </w:r>
    </w:p>
    <w:p>
      <w:pPr>
        <w:pStyle w:val="BodyText"/>
      </w:pPr>
      <w:r>
        <w:t xml:space="preserve">In closing, this Internship Application Letter represents not just an application but a promise of dedication. As I prepare to contribute to the legacy of veterinary excellence in Japan Kyoto, I am deeply honored by the possibility of learning under your esteemed team. The serene beauty of Kyoto's temples and gardens is matched only by the precision and compassion evident in its veterinary care – a harmony I wish to help preserve and advance. I eagerly await the opportunity to discuss how my skills, cultural sensitivity, and passion for veterinary medicine can serve your mission in Japan Kyoto.</w:t>
      </w:r>
    </w:p>
    <w:p>
      <w:pPr>
        <w:pStyle w:val="BodyText"/>
      </w:pPr>
      <w:r>
        <w:t xml:space="preserve">Sincerely,</w:t>
      </w:r>
    </w:p>
    <w:p>
      <w:pPr>
        <w:pStyle w:val="BodyText"/>
      </w:pPr>
      <w:r>
        <w:br/>
      </w:r>
      <w:r>
        <w:br/>
      </w:r>
      <w:r>
        <w:br/>
      </w:r>
    </w:p>
    <w:p>
      <w:pPr>
        <w:pStyle w:val="BodyText"/>
      </w:pPr>
      <w:r>
        <w:t xml:space="preserve">Elena Tanaka</w:t>
      </w:r>
    </w:p>
    <w:p>
      <w:pPr>
        <w:pStyle w:val="BodyText"/>
      </w:pPr>
      <w:r>
        <w:t xml:space="preserve">Final Year Veterinary Student (BVM&amp;S)</w:t>
      </w:r>
    </w:p>
    <w:p>
      <w:pPr>
        <w:pStyle w:val="BodyText"/>
      </w:pPr>
      <w:r>
        <w:t xml:space="preserve">University of Edinburgh, Scotland</w:t>
      </w:r>
    </w:p>
    <w:p>
      <w:pPr>
        <w:pStyle w:val="BodyText"/>
      </w:pPr>
      <w:r>
        <w:t xml:space="preserve">Email: elena.tanaka@ed.ac.uk | Phone: +44 7900 123456</w:t>
      </w:r>
    </w:p>
    <w:p>
      <w:pPr>
        <w:pStyle w:val="BodyText"/>
      </w:pPr>
      <w:r>
        <w:t xml:space="preserve">This Internship Application Letter reflects my commitment to bridging global veterinary practices with Japan Kyoto's unique cultural context. I affirm that all information provided is accurate and that I understand the requirements of a veterinary internship in Japa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Internship in Japan Kyoto</dc:title>
  <dc:creator/>
  <dc:language>en</dc:language>
  <cp:keywords/>
  <dcterms:created xsi:type="dcterms:W3CDTF">2026-07-23T18:15:48Z</dcterms:created>
  <dcterms:modified xsi:type="dcterms:W3CDTF">2026-07-23T18:15:48Z</dcterms:modified>
</cp:coreProperties>
</file>

<file path=docProps/custom.xml><?xml version="1.0" encoding="utf-8"?>
<Properties xmlns="http://schemas.openxmlformats.org/officeDocument/2006/custom-properties" xmlns:vt="http://schemas.openxmlformats.org/officeDocument/2006/docPropsVTypes"/>
</file>